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ท31101</w:t>
      </w:r>
      <w:r>
        <w:t xml:space="preserve"> </w:t>
      </w:r>
      <w:r>
        <w:t xml:space="preserve">ภาษาไทย</w:t>
      </w:r>
      <w:r>
        <w:t xml:space="preserve"> </w:t>
      </w:r>
      <w:r>
        <w:t xml:space="preserve">1</w:t>
      </w:r>
      <w:r>
        <w:t xml:space="preserve"> </w:t>
      </w:r>
      <w:r>
        <w:t xml:space="preserve">(ม.4/2)</w:t>
      </w:r>
      <w:r>
        <w:t xml:space="preserve"> </w:t>
      </w:r>
      <w:r>
        <w:t xml:space="preserve">140666</w:t>
      </w:r>
      <w:r>
        <w:t xml:space="preserve"> </w:t>
      </w:r>
      <w:r>
        <w:t xml:space="preserve">(เติ้ล)</w:t>
      </w:r>
    </w:p>
    <w:p>
      <w:pPr>
        <w:pStyle w:val="Date"/>
      </w:pPr>
      <w:r>
        <w:t xml:space="preserve">วันจันทร์ที่</w:t>
      </w:r>
      <w:r>
        <w:t xml:space="preserve"> </w:t>
      </w:r>
      <w:r>
        <w:t xml:space="preserve">29</w:t>
      </w:r>
      <w:r>
        <w:t xml:space="preserve"> </w:t>
      </w:r>
      <w:r>
        <w:t xml:space="preserve">มกราคม</w:t>
      </w:r>
      <w:r>
        <w:t xml:space="preserve"> </w:t>
      </w:r>
      <w:r>
        <w:t xml:space="preserve">2567</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สามารถกาลงบนกระดาษ หาข้อสอบที่คุณครูแจกให้ได้เลยนะครับ หานักเรียนนักเรียนครับ นักเรียนดูพี่น้ำนะเดี๋ยวผมคุยกับพี่บายในการทำข้อสอบให้นักเรียนฟังนะ ในการทำข้อสอบนะนักเรียนถ้าไม่เข้าใจข้อไหน นักเรียนไม่เข้าใจอะไรยังไงให้นักเรียนยกมือ แล้วมาถามคุณครูแล้วคุณครูก็จะให้สื่อสารกับพี่ลาภนะครับ นักเรียนไม่เข้าใจ คำถามข้อไหน ข้อสอบมีทั้งหมด 10 ข้อมี ด้านหลังของกระดาษด้วยนะครับ มีทั้งหมด 10 ข้อนะ แล้วก็ให้ทำไปค่อยๆทำไปเดี๋ยวคุณครู จะให้เวลาทำประมาณสัก 20 นาที ในการทำข้อสอบครั้งนี้พ่อจะต้องใช้สมาธินิดนึง ยังไงถ้าเรียนไม่เข้าใจก็เดินออกมาถามพี่ล่างได้เลย ok ครับผม ok นะครับเดี๋ยวพรุ่งนี้เดี๋ยวคุณครูเดี๋ยวคุณ กูจะอ่าน ให้ฟังทีละข้อแล้วก็ถ้านักเรียนคิดว่าข้อไหนถูกให้นักเรียนกาข้อนั้นเลยเนาะ โอเคนักเรียนนักเรียนจะได้ดูพี่หล้าอธิบายภาษามือให้ด้วย โอเคไหมครับ OK เรามาเริ่มข้อ 1 กันเลย ข้อ 1 การเขียนย่อความ หากมีการอ้างถึงบุคคลควรปฏิบัติอย่างไร กูจะอ่านอีกรอบนึงนะครับการเขียนย่อความ หากมีการอ้างถึงบุคคล ควรปฏิบัติอย่างไร กไก่ ใช้สรรพนามบุรุษที่ 1 ขอไข่ ใช้สรรพนามบุรุษที่ 2 คอควาย ใช้สรรพนามบุรุษที่ 3 งองู ใช้สรรพนามบุรุษที่ 4 รอบนึงไหม อ่านอีกรอบนึงเนาะ การเขียนย่อความหากมีการอ้างถึงบุคคล ควรปฏิบัติอย่างไร กไก่ ใช้สรรพนามบุรุษที่ 1 ขอไข่ใช้สรรพนามบุรุษที่ 2 คอควายใช้สรรพนามบุรุษที่ 3 งองู ใช้สรรพนามบุรุษที่ 4 ถ้านักเรียนได้ข้อที่ถูกแล้วนักเรียนกากบาทลง ตรงกอไก่ขอไข่คอควายแล้วก็งูที่นักเรียนคิดว่าถูกเลยนะครับ ข้อใดข้อหนึ่งนะ ต่อไปข้อที่ 2 นะครับ ข้อที่ 2 นักเรียนดูที่ล่ามนักเรียนดูพิราบนะ ข้อที่ 2 คำอุปมาอุปไมยข้อเปรียบเทียบ ตัวเลข สถิติ วันเดือนปี ลักษณะของประโยคชนิดใด อ่านคำถามอีกรอบนะครับคำอุปมาอุปไมย เปรียบเทียบ ตัวเลข สถิติ วัน เดือน เป็นลักษณะของประโยคชนิดใด กไก่ ใจความรอง ขอไข่ ใจความหลัก คอควาย ในความพิเศษ งองู ใจความสำคัญ โอเคไหมครับพรุ่งนี้โอเคไหม อีกรอบไหมเอาใหม่ไหมโอเคแล้วนะโอเคแล้วโอเค ข้อที่ 3 รูปแบบการเขียนย่อความที่ถูกต้อง มีส่วนประกอบกี่ส่วน รูปแบบการเขียนย่อความที่ถูกต้องมีส่วนประกอบกี่ส่วน กไก่ 1 ส่วน ขอไข่ 2 ส่วน ขอควาย 3 ส่วน งองู 4 ส่วน โอเคไหมครับข้อนี้ ต่อไปนะครับข้อที่ 4 นะ ข้อความใดกล่าวถูกต้องที่สุด ข้อความใดกล่าวถูกต้องที่สุด กไก่ ข้อความใดเป็นบทร้อยกรอง ให้คงเดิมไว้ ขอไข่ การเขียนย่อความที่ถูกต้อง ไม่ควรเปลี่ยน สำนวนภาษาของผู้แต่งเรื่องเดิม คอควาย ขั้นตอนแรกของการเขียนย่อความ คือผู้ย่อต้องอ่านเรื่องให้จบ 1-2 เที่ยวเพื่อจับประเด็นสำคัญ งองู การเขียนย่อความควรใช้อักษรย่อในการเขียนเช่น กม. ให้ใช้ก่อน เป็นต้น ภาษีผ่านไหมครับ โอเคไหม ข้อที่ 5 นะครับ เป็นข้อความที่ย่อจากงานเขียนเต็มฉบับ มีความยาว 1 ใน 3 ของเรื่องเดิม เป็นความหมายของส่วนใดในการเขียนย่อความ ข้อที่ 5 ข้อความที่ว่าเป็นข้อความที่ย่อ จากงานเขียนเต็มฉบับ มีความยาว 1 ใน 3 ของเรื่องเดิม ความหมายของส่วนใดในการเขียนย่อความ กไก่ ส่วนสรุป ขอไข่ ส่วนเนื้อเรื่อง คอควาย ส่วนขึ้นต้น งูส่วนนำ ข้อ 5 โอเคไหมครับ นักเรียนมองเห็นพี่หล้าไหม OK ต่อไปข้อที่ 6 หน้าหลังนะครับหน้าหลังของกระดาษข้อที่ 6 นะ นักเรียนดูพิราบนะดูพิราบ ประโยคใจความสำคัญมักจะอยู่ส่วนใดของข้อความ จรัญๆแป๊บนึงเนาะ เดี๋ยวพี่นั่งรอสักครู่นะครับ ระหว่างที่รอเพื่อนๆนะครับระหว่างที่รอนักเรียนไปเข้าห้องน้ำอยู่นะครับ ให้นักเรียนอ่าน คร่าวๆนะครับอ่านข้อสอบดูคร่าวๆไปก่อนคุณครู Porn นักเรียนไม่เข้าใจคำไหนเดี๋ยวพอคุณครูอ่านไปถึงนักเรียนก็ จะได้เข้าใจในตรงนั้นด้วยนะครับพี่เพราะพี่น้ำจะใช้ภาษามือในการ แปลเป็นภาษามือให้นักเรียนสะอาด ดูได้เข้าใจ เอ้าเฮนักเรียนเริ่มเข้าห้องน้ำกันยังไงเดี๋ยวคุณครูคะ 5 นาทีนะให้ไปเข้าห้องน้ำนะคะ สัก 5 นาทีให้เข้าห้องน้ำเสร็จก่อนแล้วก็ค่อยมารวมกันตรงนี้นะ ok ok ครับเดี๋ยวพักสัก 5 นาทีนะครับพี่ราม ok นะครับนักเรียนมาครบแล้ว อะตอมใหม่ข้อที่ 6 นะ ข้อที่ 6 ประโยคใจความสำคัญมักจะอยู่ส่วนใดของข้อความ ประโยคใจความสำคัญมักจะอยู่ส่วนใดของข้อความ กไก่ ข้อความขอไข่ กลางข้อความ คอควาย ขายข้อความ งองู ทุกข้อที่กล่าวมา ok นะครับ โอเคอ่านต่อไปข้อที่ 7 ข้อใดเป็นรูปแบบของการเขียนขึ้นต้นย่อความ ข้อใด เป็นรูปแบบของการเขียนขึ้นต้นย่อความ กไก่ ย่อความเรื่อง จุดจุดจุด ของ วงเล็บผู้แต่ง จุดจุดจุด จากหนังสือ จุดจุดจุดความหมายจุดนักเรียนดูข้อสอบไปด้วยนะข้อ 7 มีคำไหนที่นักเรียนไม่เข้าใจไหมข้อ 7 มีคำไหนที่นักเรียนไม่เข้าใจ มีไหม สอนนักเรียนเข้าใจ ให้กูอ่านถึงงูไหมหรือว่านักเรียนรู้เรื่องแล้ว ok นะ OK นักเรียนเข้าใจข้อที่ 8 นะครับ ข้อใดกล่าวถูกต้อง กไก่ การย่อความ เป็นการเรียบเรียงเรื่องราว จากความนึกคิดของผู้เขียนเรื่องนั้นๆ ขอไข่ การย่อความ การเขียนย่อเรื่องจากการอ่านหรือฟัง คอควายการย่อความ หมายถึงการสรุปความ งองู การย่อความเป็นการเขียนเรื่องตามจินตนาการ ผ่านนะครับ ต่อไปข้อที่ 9 การเขียนย่อความ ข้อความที่ไม่ควรนำมาเขียน ยกเว้นข้อใด กไก่ข้อเปรียบเทียบต่างๆ ขอไข่ตัวเลขสถิติที่เป็นรายละเอียด คอควาย ชื่อบุคคลที่อ้างถึง งองู ใจความสำคัญของเรื่อง ก้าวผ่านไหมครับ ต่อไปข้อสุดท้ายนะครับข้อที่ 10 ข้อความที่เด่นที่สุดในย่อหน้า แก่นของย่อหน้าเป็นความหมายของข้อใด ข้อความที่เด่นที่สุดในย่อหน้า เป็นแก่นของย่อหน้า เป็นความหมายของข้อใด กไก่ ใจความสำคัญ ขอไข่ ใจความรอง คอควาย ใจความส่วนขยายข้อความ งองูใจความพิเศษ ไอ้แนนเสร็จแล้วใช่ไหมครับ โอเคไหม ถ้านักเรียนเสร็จแล้ว นักเรียนมองพิราบนะ มองที่ล่ามาครับ น่านนะเสร็จแล้วนักเรียนเขียนชื่อเลขที่ตัวเอง ลงบนข้อสอบที่คุณครูให้และก็นำไปวางไว้ที่ ส่งงานของคุณครูเลยนะครับ เขียนชื่อนามสกุลให้ถูกต้องนะครับให้อ่านออกด้วยนะ OK เสร็จแล้วให้ไปส่งที่โต๊ะได้เลยครับ อ่านนักเรียนเมื่อกี้นักเรียนทำข้อสอบเป็นยังไงบ้างครับ พอทำได้ไหม ทำข้อสอบได้ไหม นิดหน่อยวะนิดนึง ไม่เป็นไรนะครับข้อสอบที่นักเรียนทำที่ผ่านมาเมื่อกี้เนี่ยเป็นข้อสอบก่อนเรียน นักเรียนจะได้คะแนนเท่าไหร่คุณครูไม่สนใจ กูจะเปรียบเทียบ หลังจากที่นักเรียนเรียนเรื่องการย่อความเสร็จแล้วนักเรียนจะต้องทำแบบทดสอบ นักเรียน ข้อสอบจะเป็นข้อสอบเดิม ข้อสอบจะเป็นข้อสอบเดิมที่คุณครูเคยให้นักเรียนทำแบบทดสอบก่อนเรียนไป หลังจากที่เรียนเสร็จตรงนี้นักเรียนจะได้ทำข้อสอบอีก 1 รอบ คุณครูจะมาดูว่า คะแนนหลังจากที่นักเรียนได้เรียน เรื่องการย่อความเนี่ยจบแล้วคะแนนนักเรียนจะ เพิ่มขึ้น มากน้อยแค่ไหนนักเรียนจะมีความรู้ความเข้าใจเกี่ยวกับการเขียนย่อความมากน้อยเพียงใดนะครับ ก่อนอื่นนะครับ นักเรียนนำสมุดขึ้นมา นักเรียนสามารถเขียน สิ่งที่คุณครูสอน ลงไปในสมุดได้เลยนะครับเด็กชื่อไว้ได้เลยนะครับ อ่านนะครับการเขียนย่อความนะครับ นักเรียนดูพิราบนะนักเรียนพรหมพิรามอธิบายนะครับนักเรียนจะได้เข้าใจนะครับ การเขียนย่อความนะครับ ประกอบด้วยทักษะสำคัญ 2 ประการ ดังนี้ นักเรียนพยายามดูพี่ล่ามนะเพราะว่าคุณครูอ่ะ ไม่ได้ใช้ภาษามือสื่อสารกับนักเรียนที่รามเท่านั้นนะครับพี่ใช้ภาษามือสื่อสารกับนักเรียนนักเรียนดูพิราบนักเรียน ดีกันนะครับ เวลาที่คุณครูสอนให้นักเรียนคุยกันนั่นหมายถึงว่านักเรียนจะพลาดในสิ่งที่คุณครูสอนเลยนะคะ เพราะว่าสิ่งที่นักเรียนเรียนไปทั้งหมดสุดท้ายแล้วอ่ะ คุณครูจะมีการสอบกลางภาคสอบปลายภาคเพื่อวัดผลคะแนนของนักเรียนว่านักเรียนมีความรู้ความเข้าใจ เกี่ยวกับวิชาภาษาไทยมากน้อยเพียงใดนะครับ ถ้านักเรียนได้คะแนนต่ำนะครับ ทำให้เกรดนักเรียนไม่สวยนะ นักเรียนจะไปเรียนต่อมหาวิทยาลัยนักเรียนก็ ไม่สามารถที่จะเรียนคณะ หรือสิ่งที่ตัวเองอยากเรียนได้นะครับ การเขียนย่อความ ประกอบไปด้วยทักษะสำคัญ 2 ประการดังนี้ นักเรียนนักเรียนอย่าเพิ่งจด นักเรียนอย่าเพิ่งจดให้นักเรียนดูพี่ล่างก่อนส่วนสไลด์ตรงนี้เดี๋ยวคุณ กูจะนำเอกสารมาให้นักเรียน อีกทีนึง นักเรียนอย่าเพิ่งจบเพราะว่าถ้านักเรียนก้มปุ๊บนักเรียนจะพลาดเลยนะคะ ให้นักเรียนดูพิรามก่อน อันนี้จะสร้างความเข้าใจกับนักเรียนก่อนเพราะว่านักเรียนก้มก้มจนเรียนไม่ได้ดูพี่หล้าอธิบายเลย นักเรียนจะไม่เข้าใจให้นักเรียนดูพี่ล่างอย่างเดียวเลย ดูพี่ล่างอย่างเดียวเลย OK การเขียนย่อความ ประกอบด้วยทักษะสำคัญ 2 ประการดังนี้ 1 การอ่าน การอ่านเพื่อย่อความเป็นการอ่านแบบสรุปความหรือ อ่านจับใจความสำคัญของเรื่อง ซึ่งมีขั้นตอนดังนี้ 1 อ่านเรื่องที่จะเขียนย่อความทั้งหมดอย่างละเอียด เพื่อให้ทราบว่าเป็นเรื่องเกี่ยวกับ ใคร ทำอะไร ที่ไหน เมื่อไหร่อย่างไร ข้อที่ 2 แยกอ่านทำความเข้าใจ เรื่องแต่ละย่อหน้าอย่างละเอียด ข้อที่ 3 อ่านจับความคิดหลักหรือประโยคใจความสำคัญในแต่ละย่อหน้า โดยความคิดหลักหมายถึง ความรู้ ความคิดที่ผู้เขียนเสนอต่อผู้อ่าน ในแต่ละย่อหน้า จะต้องมีความคิดหลักที่ผู้อ่านสรุปได้เพียงอย่างเดียว ซึ่งมักแสดงด้วยประโยคใจความสำคัญ ซึ่งอยู่ ต้นย่อหน้า วางย่อหน้าหรือท้ายย่อหน้า ส่วนประกอบอื่นๆได้แก่ ประโยค ขยาย ความหรือคนละความนะครับ ซึ่งทำหน้าที่ขยายใจความสำคัญ หรือความคิดหลักในย่อหน้าให้ผู้อ่านเข้าใจแจ่มแจ้ง ยิ่งขึ้น เช่น รายละเอียดข้อเปรียบเทียบตัวอย่างย่อหน้าบางแบบอาจมีความคิด แต่ไม่มีประโยคใจความสำคัญ มีแต่ประโยคขยายความเรื่องต่อเนื่องกันไป 2 การเขียน การเขียนเพื่อย่อความ เป็นการเรียบเรียงสาระสำคัญที่บันทึกไว้ จากการอ่านโดยมีหลักดังนี้ 2.1 ข้อความที่ย่อข้อความที่ยอดนั้น ข้อที่ 1 มีเฉพาะสาระสำคัญ คือความคิดหลัก ส่วนที่เป็นพลความ ต้องตัดออกทั้งหมด 2 ในกรณีที่สาระสำคัญซ้ำๆกันหลายๆแห่ง เมื่อนำมาเรียบเรียงใหม่ ให้กาว ให้กล่าวเพียงเฉพาะที่สำคัญนะครับ ข้อที่ 3 ครอบคลุมประเด็นสำคัญของเรื่องได้ครบถ้วนสมบูรณ์ ถูกต้องตามเรื่องเดิม ข้อที่ 4 ข้อความที่เป็นคำพูดอยู่ในเครื่องอัญประกาศ ไม่ใช่ประเด็นสำคัญให้ตัดออก ข้อที่ 5 ครอบคลุมประเด็นสำคัญของเรื่องได้ครบถ้วนสมบูรณ์ถูกต้องตามเรื่องเดิม เมื่อกี้ผ่านผ่านข้อที่ 6 ไปแล้วน้องโอเคที่ 7 นะครับ ข้อที่ 7 ข้อความที่ย่อ เรียงลำดับอย่างไรก็ได้ให้อ่านเข้าใจไม่จำเป็นต้องเรียงลำดับตามเดิม ก็คือสรุปง่ายๆว่า บทความหรือข้อความหรือนิทานเรื่องต่างๆที่นักเรียนอ่านมาทั้งหมด ให้นักเรียนสรุป เป็นใจความสำคัญอย่างเช่นคุณครูเคยสอนไปแล้วเมื่อ ถ้าพี่ผ่านมา การสรุปใจความสําคัญที่พูดถึงสรุปว่าในเรื่องนั้นว่าใคร ทำอะไรที่ไหนอย่างไรเมื่อไหร่ นักเรียนจำได้ไหมครับที่คุณครูเคยสอน ต่อไปจะมาพูดถึงในเรื่องของสำนวนภาษานะครับ ในการเขียนย่อความนะครับใช้สำนวนภาษาของผู้เขียนโดยเป็นการเรียบเรียงเนื้อความใหม่ ไม่ควรใช้สำนวนภาษาเรื่องเดิม หลีกเลี่ยงการตัดต่อประโยคใจความสำคัญของต้นฉบับนะคะ ข้อ 2 เรียบเรียงเป็นเรื่องเล่า ถ้าจะเอ่ยถึงบุคคลอื่นให้ใช้ชื่อ หรือใช้สรรพนามบุรุษที่ 3 ห้ามนะครับห้ามใช้สรรพนามบุรุษที่ 1 และ 2 ในย่อความ ข้อที่ 3 สำนวนภาษาหรือคำยากคำยาว ในเรื่องเดิมให้เปลี่ยนมาใช้คำธรรมดาแทนนะครับ ข้อที่ 4 ไม่จำเป็นต้องใช้อักษรย่อ เห็นข้อสอบที่ผ่านมาไหมครับที่ว่ามีอักษรย่อด้วย ข้อนี้สำคัญเลยไม่จำเป็นต้องใช้อักษรย่อนะครับ ในข้อความที่ย่อนอกจากชื่อเดิมแต่ยาวมากเช่น อักษรย่อนั้นเป็นที่รู้จักกันแพร่หลายเช่นกทม รศช และทททอย่างนี้ครับ ข้อที่ 5 ถ้าเรื่องเดิมเป็นร้อยกรอง ให้ย่อความเป็นร้อยแก้วนะครับ นักเรียนเข้าใจคำว่าร้อยกรองร้อยแก้วไหมครับ นักเรียนเข้าใจไหม เข้าใจคำว่าร้อยกรองร้อยแก้วใช่ไหมครับ ร้อยกรองก็คือเป็นบทกลอนบทประพันธ์ ส่วนร้อยแก้วคืองานเขียน เป็นความเรียงปกติ ข้อที่ 6 นะครับ ใช้สำนวนภาษาที่คงไว้ลีลาหรือน้ำเสียงให้เหมือนเดิมเช่นความรู้สึก สะเทือนใจ หน้าต่อไปความยาวของย่อความ นักเรียนดูพิราบนะ นักเรียนไม่คุยกันนักเรียนดูพี่หล้าเดี๋ยวคุณครูจะอธิบายให้ฟัง ความยาวของย่อความเนี่ยไม่มีกฎเกณฑ์ตายตัวว่า จะมีสัดส่วนเท่าไหร่จากเรื่องเดิม ก็คือพูดง่ายๆก็คือให้นักเรียน ย่อมาให้เข้าใจว่าในเรื่องที่นักเรียน ไปอ่านมาน่ะ มีใครทำอะไรที่ไหนอย่างไรเมื่อไหร่ให้ครบถ้วน เนื้อเรื่องนั้น แค่นั้นล่ะครับก็คือการย่อความ ที่นี้เรามาดูเรามาดูรูปแบบการเขียนย่อความกันนะครับ รูปแบบที่ 1 นะครับเป็นการย่อนิทานนิยายพงศาวดาร ให้บอกประเภทชื่อเรื่องผู้แต่งที่มาของเรื่อง เท่าที่ทราบเช่น เวลานักเรียนจะย่อนิทานนะครับสมมุติว่า นิทาน 1 เรื่องให้นักเรียนอ่าน นักเรียนอ่านมาทั้งหมดนิทานทั้งหมดมีมี 1 หน้ากระดาษ มีอยู่ 1 หน้ากระดาษ นักเรียนไปอ่านมา 1 หน้ากระดาษแล้วนักเรียนจะต้องมาย่อความโดยที่นักเรียนจะแย่ กว่านักเรียนจะต้องมีหัวข้อนะครับ เขียนดังนี้ก็คือ ย่อนิทานเรื่อง เรื่องอะไรที่นักเรียนอ่านมาโรงเรียนก็เขียน ย่อนิทานเรื่องสมมติว่านักเรียนสมมติ ว่านักเรียนไปอ่านลูกหมู 3 ตัวไม่เรียนก็เขียนว่าย่อนิทานเรื่อง ลูกหมูสามตัวของ ของนี่คือใครเป็นผู้แต่งใครเป็นผู้เขียนเรื่องนี้นักเรียนก็เขียนชื่อเขาลงมาตรงนี้ จากไหนนักเรียนไปหาข้อความนี้มาจากไหนนักเรียนก็เขียน ลงบนตรงข้ออ้างในจากตรงนี้ไปนะครับส่วนความว่าตรงนี้ นักเรียนก็เล่ามาเลยครับว่า เหตุการณ์เกิดขึ้นที่ไหนใครทำอะไรที่ไหน ทำเมื่อไหร่แล้วจะทำอย่างไร มีผลทำให้อย่างไรเกิดขึ้น ลูกหมูสามตัวคุณครูยกตัวอย่างลูกหมูสามตัวนะ ความว่าตรงนี้ก็คือเล่าถึงเหตุการณ์ที่ แม่หมูมีลูกหมู 3 ตัวมีพี่มี มีคนตายแล้วก็มีน้องสุดท้อง แยกออกไปสร้างบ้าน อยากไปสร้างบ้านคนนึงสร้างบ้านด้วย บางคนหนึ่งสร้างบ้านด้วยไม้อีกคนสร้างบ้านด้วยอิฐด้วยปูน อธิบายแปลว่าสร้างบ้านแบบไหนแข็งแรงหมาป่าไม่ได้มาทำร้ายได้อะไรประมาณนี้ ผลสุดท้ายนิทานเรื่องนี้สอนให้รู้ว่าอะไรประมาณนั้น ก็คือรวมๆกันไป โอเคไหมครับ โอเคไหมนักเรียนเข้าใจไหมครับ นักเรียนเข้าใจไหม นักเรียนมีข้อสงสัยนักเรียนเดินออกมาถามที่ร้านได้เลย นิทาน นิทานครับ เดี๋ยวสักครู่นะคะพอดีภาพมันดีเลยอ่ะค่ะ ต้องรอนิดนึงอ่ะค่ะ อาจารย์ได้ยินใช่ไหมคะได้ยินครับ หาให้น้องทำได้เลยนะคะ นักเรียนถามพี่ลากได้เลย ตอนนี้ภาพกระปุกนะคะเลยเห็นภาพน้องค้างอยู่อ่ะค่ะ ok ครับ เคยดูภาษามือไม่ได้เลยค่ะตอนนี้ สัญญาณไม่ค่อยดีใช่ไหมคะ ได้ค่ะ ย่อนิทานเรื่องหรอคะนักเรียนชี้คำว่าย่อนิทานเรื่อง คืออะไรหรอ เข้าใจแล้วค่ะขอบคุณค่ะ ok ครับ โอเคเราพักกันดื่มน้ำสักครู่เนาะ ว่าตอนนี้คุณครูขอแห้งเหมือนกัน โอเคพักดื่มน้ำสัก 5 นาทีนะครับเดี๋ยวเรามาเจอกันที่ห้องนี้อีก ทีนึงเดี๋ยวซัก 5 นาทีครับพี่รามครับ ได้ค่ะ ok นะครับ นักเรียนดูพิราบนักเรียนดูพิราบนะครับ ดูพิราบนะดูพิราบ โอเคเดี๋ยวคุณครูจะยกตัวอย่างนะครับยกตัวอย่างนิทาน นิทาน 1 เรื่อง คุณครูจะอ่านให้นักเรียนฟังแล้วก็นักเรียนดูพิราบอธิบายประสานมือนะครับ เลี้ยงโคขุนแบบครบวงจร ประสบความสำเร็จไปหมด คุณเรวัต วัชราธรเป็นเกษตรกรที่ประกอบ อาชีพทางด้านการผลิต มันสําปะหลังเป็น 10 ปีผลที่ได้คือ แต่แรกเริ่ม หัวมันใหญ่เท่าต้นขา พอสิบปีต่อมาเหลือขนาดเท่าหัวแม่มือ เพราะคุณภาพดิน เพราะคุณภาพดินเร็วลงไม่หลงเหลือความอุดมสมบูรณ์ พร้อมที่จะเป็นดินทรายได้อีกต่อไปในอนาคต จากนั้นหันมาเลี้ยงโคนมเพราะจะได้ปลูกหญ้าเพื่อเป็นการรักษาหน้าดิน และจะได้มูลโค มาเป็นปุ๋ย เรียกให้ดินกลับมาอุดมสมบูรณ์อีกครั้งหนึ่ง สำหรับการเลี้ยงโคขุน เป็นครูที่ รับซื้อมาจากเกษตรกรแถบนครสวรรค์ลพบุรี ชัยนาท พิษณุโลก สุโขทัย อุตรดิตถ์ พระโคในแถบภาคเหนือตอนล่าง ภาคกลางตอนบน จะเลี้ยง ครูค่อนข้างดีมีคุณภาพ ในส่วนมุมโค ที่ได้จากโคแต่ละตัววันละ 18 กิโลกรัมนั้น จัดส่งให้ทางบริษัท เพื่อนำไปทำปุ๋ยอินทรีย์ มีทั้งชนิดเป็นผงและอัดเม็ด แล้วแต่จะนำไปใช้กับอะไรเช่น กลับสวน นา อ้อย ซึ่งปุ๋ยแต่ละสูตรมีคุณสมบัติไม่เหมือนกัน นับว่าเป็นความสำเร็จที่ได้มา ด้วยความขยันขันแข็ง มีความพากเพียรและมุ่งมั่นกับสิ่งที่ทำ นักเรียนมาดูนะครับในสิ่งที่คุณครูอ่านนั้นเวลาข้อความเขาย่อความอย่างไรนะคะ เรียนเห็นในจอทีวีนะครับ ย่อเรื่องเลี้ยงโคขุนแบบครบวงจร ประสบความสำเร็จไปหมด จากหนังสือพิมพ์เดลินิวส์ วันอังคารที่ 23 กุมภาพันธ์ 2550 ความว่า คุณเรวัตวัชราธรเกษตรกรที่ประกอบอาชีพ ทางด้านการผลิตมันสำปะหลัง มาเป็นเวลานานเห็นว่ามันสำปะหลังมีขนาดเล็กลง เพราะคุณภาพดีเลวลงจึงหันมาเลี้ยงโคขุนแทนการปลูกมัน ซึ่งการปลูกหญ้าเลี้ยงโคเป็นการรักษาหน้าดิน และได้หมวกโลมาเป็นปุ๋ย ซึ่งจะทำให้ดินเกิดความอุดมสมบูรณ์กลับมาอีกครั้ง และได้นำมวลโคที่ได้จากการ จาก โคขุนแต่ละตัววันละ 18 กิโลกรัม ไปทำปุ๋ยอินทรีย์ สามารถนำไปใช้กับสวน นา แล้วอ้อย เป็นความสำเร็จที่ได้ด้วยความขยันขันแข็ง มีความเพียรพยายามและมุ่งมั่นกับสิ่งที่ทำ นักเรียนเห็นไหมครับว่าบทความที่ ยาเมื่อข้างต้นที่คุณครู อ่านให้นักเรียนฟังนั้น เวลาข้อความออกมา เขาจะย่อ ได้นิดนึงแต่ คำว่านิดนึงในที่นี้หมายถึงว่า จะครอบคลุม ไปด้วย สิ่งหนึ่งสิ่งเนื้อหาใจความสำคัญต่างๆที่เขาพูดถึงนะว่าจะเป็นใคร ทำอะไรที่ไหน เมื่อไหร่อย่างไร นักเรียนดูนะครับว่า ในข้อความที่ว่าใครไกลนั่นคือใครครับ ก็คือคุณเรวัต วัชราธรเกษตรกรคนนี้ครับ ทำอะไร ก็คือ ประกอบอาชีพด้านการผลิตมันสำปะหลังเป็นเวลานาน เกิดอะไรขึ้น เพราะว่า เขาปลูกมันมาแล้วเป็นเวลานานทำให้ จากหัวที่มันใหญ่ๆกลายเป็นหัวเล็กและทำให้ใช่ไหมครับ ทำให้ผลผลิตน้อยลงและทีนี้มันเกิดจากอะไรเกิดจาก คุณภาพดิน คุณภาพดินไม่ดีและทีนี้ก็ต้องแก้ปัญหายังไงเขาแก้ปัญหาโดยที่ว่าเขาก็เลย เลี้ยงโคขุนแทน พ่อเลี้ยงโคขุนทีนี้ เกิดผลดีขึ้นกับตัวเข้าไหมการเลี้ยงโคเขาต้องปลูกหญ้าด้วยเพื่อปรับหน้าดินใช่ไหมครับ ให้ดินมันดีขึ้นพอทีนี้พอเลี้ยงโคแต่ละตัว ครูแต่ละตัวก็จะมีมุมโค้ง ออกมาแล้วเขาก็นำวงโคจรนี้ไปทำเป็นปุ๋ยอินทรีย์ สามารถใช้ได้กับ สวนกับนา กับอ้อย ทำเป็นปุ๋ยต่างๆและสิ่งที่เขาทำออกมาเป็นยังไงครับประสบผลสำเร็จ ด้วยความที่เขาเป็นคนขยันขันแข็งและมีความเพียรมุ่งมั่นกับสิ่งที่เขาทำเนี่ยครับเป็นการย่อความ ที่นี้ แล้วคุณครูจะให้นักเรียน ลองเขียนย่อความจากเรื่องที่คุณครูจะอ่านให้ฟัง ให้นักเรียนเขียนนะครับนักเรียนดูพี่ล่างดีๆนะเดี๋ยวพี่นั่งจะอธิบายเรื่องที่คุณ จะอ่านให้นักเรียนฟังนิทานต่อไปนี้แล้วให้นักเรียน เขียน ลงในสมุด แล้วก็ส่งคุณครู ฟังที่คุณครู ดูที่ราม และสร้างความเข้าใจกันก่อนนักเรียนเข้าใจที่กูพูดไหมเมื่อกี้ เดี๋ยวคุณครูจะอ่านนิทานเรื่องนี้ให้นักเรียนฟัง แล้วก็นักเรียน คนที่ฟังไม่ได้ยินนักเรียนก็ดูพี่ล่างนะครับดูพี่ล่างไปด้วยพี่ล่างจะ แปลเป็นภาษามือให้นักเรียนได้เข้าใจ แล้วทีนี้พอจบ คุณครูอ่านจบที่ล่ามใช้ภาษามือ อธิบายให้นักเรียนเข้าใจเสร็จแล้ว ให้นักเรียนเขียนย่อความ จากเรื่องที่นักเรียนได้ดู ไม่เข้าใจลงในสมุด เข้าใจไหมครับ เข้าใจเนาะโอเคเดี๋ยวคุณครูจะอ่านให้นักเรียนฟังนะ นักเรียนดูพิราบนักเรียนไม่ต้องมองครูนะดูพี่ล่างอย่างเดียวเลย เรื่องที่ 1 นิทานอีสป เรื่อง ลูกกบอยากมีเพื่อน มีลูกกบตัวหนึ่งอยากมีเพื่อนเอาไว้เล่นด้วย อากาศสดชื่นดีจริง แต่มันเหงาจังเลยไม่มีเพื่อนเลย ออกไปหาเพื่อนดีกว่า ลูกกบพูด ลูกกบคบแบบเก่าก็ดีใจหวังจะผูกมิตรกับเต่า ลูกกบลุงจึงพูดกับเต่า ด้วยความอ่อนโยนว่าพี่แต๋วจ๋า ฉันขอเป็นเพื่อนเล่นกับพี่เต๋าด้วยคนนะจ๊ะ เต่ามองลูกกบอย่างแปลกใจ และไม่พอใจที่เห็นรูปร่างของกบน่าเกลียด จึงตอบว่า ไม่ได้ ฉันไม่เป็นเพื่อนกับเจ้าหรอก ดูรูปร่างเจ้า ช่างน่าชังน่าเกลียดน่าชัง ออกไปห่างๆฉันนะ ฉันไม่เป็นเพื่อนกับเจ้า ดูสิพี่แป๋วไม่ยอมเป็นเพื่อนกับลูกกบเลยหู ลูกกบร้อง ร้องไห้เสียใจ ขณะที่ลูกกบกำลังร้องไห้ ก็เหลือบเห็นปลากำลังว่ายน้ำอยู่ น้ำปลากำลังว่ายน้ำ แหมน่าสนุกจังเลยเดี๋ยวเราไปเล่นน้ำกับปลาดีกว่า ลูกกบจึงว่ายน้ำไปหาปลา และเข้าไป พูดกับปลาว่า ปลาน้อยจ๋าเธอว่ายน้ำเก่งจังเลย ให้ฉันเล่นกับเธอด้วยนะ ตามองลูกกบ อย่างน่าสงสัย อุ๊ยมีตัวอะไรรูปร่างน่าเกลียด setting ตัวก็ดำปิ๊ดปี๋ ไม่สวยเลย ปลาพูด ฉันเป็นกบนะเธอไม่รู้จักหรอ ฉันอยากเป็นเพื่อนกับเธอนะ ฉันไม่ชอบเธอ ดูสิรูปร่างน่าเกลียดจังเลย อย่ามายุ่งกับฉันไปห่างๆ เวลาแสดงอาการไม่สนใจลูกกบ ลูกกบเสียใจมาก ทำไมฉันช่างโชคร้ายจัง ไม่มีใครเป็นเพื่อนกับฉันเลย ลูกกบร้องไห้ ทันใดนั้นคางคกตัวหนึ่งกระโดดออกมาจากกอหญ้า คางคกสงสารลูกกบมาก ขอยืนมองดูลูกกบนานแล้ว พ่อเห็นลูกกบร้องไห้จึงกระโดดมาใกล้ๆ พูดปลอบโยนว่า อย่าร้องไห้เลย นิ่งเสียเถิด ฉันจะเป็นเพื่อนเธอเอง บ้านใคร ใครจะเป็นเพื่อนกับฉัน ลูกกบเงยหน้า ถามทันที คางคกตอบว่าฉันเอง ฉันคือทางคกฉันสงสารเธอเธอจะคบฉันเป็นเพื่อนหรือเปล่าจ๊ะ แหมฉันดีใจจังเลยฉันอยากมีเพื่อน ฉันจะเป็นเพื่อนกับเธอนะคะทางคก เราจะไปเที่ยวด้วยกัน ฉันมีความสุขจังเลยลูกกบพูด ฉันก็ดีใจ ต่อไปนี้เราเป็นเพื่อนกันนะฉันจะช่วยเธอทำงาน เราจะเป็นเพื่อนที่ดีต่อกัน ที่มาก็คือมาจากนิทานอีสป ของพงษ์จันทร์ อยู่เป็นสุขพ.ศ 2559 หน้า 34 นาทีนี้นะครับนักเรียนดูพี่น่ารักที่บายไปแล้ว คุณครูจะให้นักเรียนเขียน ว่านักเรียนเข้าใจยังไงก่อนคุณครูยังไม่ให้รูปแบบที่ถูกต้องกับนักเรียนหรอกแต่จะให้นักเรียน อธิบายในสิ่งที่พี่ล่าอธิบายให้นักเรียนฟังอ่ะเขียนลงในสมุดของนักเรียน พานักเรียนเข้าใจเนื้อเรื่องนี้ ให้นักเรียนบอกว่าใครทำอะไรที่ไหนเมื่อไหร่ก็พอ เขียนให้คุณครู เดี๋ยวคุณครูจะให้เวลาเขียน 10 นาที แล้วก็ นักเรียนเข้าใจไหม เข้าใจไหม เข้าใจ โอเคเดี๋ยว ตอนนี้ก็เหลือเวลาอีก 10 นาทีน้องจะหมดเวลาพอดีและยังไงให้นักเรียนเขียนเลยนะครับ เขียนในสิ่งที่คุณครู พูดให้ฟังแล้วพี่หล้าอธิบายภาษามือให้ฟังนักเรียนเข้าใจยังไงนักเรียนเขียนลงในสมุดเลยนะครับ สำหรับ วันนี้ คุณครูก็ยุติการสอนเพียงเท่านี้ครับขอบคุณที่ราบ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ท31101 ภาษาไทย 1 (ม.4/2) 140666 (เติ้ล)</dc:title>
  <dc:creator/>
  <cp:keywords/>
  <dcterms:created xsi:type="dcterms:W3CDTF">2024-01-29T09:48:45Z</dcterms:created>
  <dcterms:modified xsi:type="dcterms:W3CDTF">2024-01-29T09: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มกราคม 2567 เวลา 15.00 น.</vt:lpwstr>
  </property>
  <property fmtid="{D5CDD505-2E9C-101B-9397-08002B2CF9AE}" pid="3" name="subtitle">
    <vt:lpwstr/>
  </property>
</Properties>
</file>